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c2a977d5ac87e9f888596d468cc97332b2061"/>
    <w:p>
      <w:pPr>
        <w:pStyle w:val="Heading2"/>
      </w:pPr>
      <w:r>
        <w:t xml:space="preserve">Unit 7 Lesson 8: Compongamos decenas y centenas para sumar</w:t>
      </w:r>
    </w:p>
    <w:bookmarkEnd w:id="20"/>
    <w:bookmarkStart w:id="31" w:name="wu-cuántos-ves-muchas-decenas-warm-up"/>
    <w:p>
      <w:pPr>
        <w:pStyle w:val="Heading3"/>
      </w:pPr>
      <w:r>
        <w:t xml:space="preserve">WU Cuántos ves: Muchas decen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686.07952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1031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686.1748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089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686.27839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comparemos-las-sumas"/>
    <w:p>
      <w:pPr>
        <w:pStyle w:val="Heading3"/>
      </w:pPr>
      <w:r>
        <w:t xml:space="preserve">1 Comparemos las sum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suma. Muestra cómo pensaste. Si te ayuda, usa bloques en base diez.</w:t>
      </w:r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1</m:t>
        </m:r>
      </m:oMath>
    </w:p>
    <w:p>
      <w:pPr>
        <w:numPr>
          <w:ilvl w:val="0"/>
          <w:numId w:val="1001"/>
        </w:numPr>
        <w:pStyle w:val="Compact"/>
      </w:pPr>
      <m:oMath>
        <m:r>
          <m:t>273</m:t>
        </m:r>
        <m:r>
          <m:rPr>
            <m:sty m:val="p"/>
          </m:rPr>
          <m:t>+</m:t>
        </m:r>
        <m:r>
          <m:t>88</m:t>
        </m:r>
      </m:oMath>
    </w:p>
    <w:p>
      <w:pPr>
        <w:numPr>
          <w:ilvl w:val="0"/>
          <w:numId w:val="1001"/>
        </w:numPr>
        <w:pStyle w:val="Compact"/>
      </w:pPr>
      <w:r>
        <w:t xml:space="preserve">¿En qué se parecieron y en qué fueron diferentes las sumas?</w:t>
      </w:r>
    </w:p>
    <w:p>
      <w:pPr>
        <w:pStyle w:val="FirstParagraph"/>
      </w:pPr>
      <w:r>
        <w:drawing>
          <wp:inline>
            <wp:extent cx="5079660" cy="261781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0686.4031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60" cy="2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3" w:name="Xd03ad8dfd05592d09bb8d4b59d14f1214543f70"/>
    <w:p>
      <w:pPr>
        <w:pStyle w:val="Heading3"/>
      </w:pPr>
      <w:r>
        <w:t xml:space="preserve">2 Diferentes formas de mostrar cómo pensaste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 Priya y a Lin les pidieron que encontraran el valor de </w:t>
      </w:r>
      <m:oMath>
        <m:r>
          <m:t>358</m:t>
        </m:r>
        <m:r>
          <m:rPr>
            <m:sty m:val="p"/>
          </m:rPr>
          <m:t>+</m:t>
        </m:r>
        <m:r>
          <m:t>67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 trabajo de Priy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060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0686.44902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86000" cy="685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0686.56201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trabajo de 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28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0686.6052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62400" cy="152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0686.728392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observas sobre su trabajo? ¿En qué se parecen y en qué son diferentes sus representaciones? Prepárate para explicar lo que pensaste.</w:t>
      </w:r>
    </w:p>
    <w:p>
      <w:pPr>
        <w:numPr>
          <w:ilvl w:val="0"/>
          <w:numId w:val="1002"/>
        </w:numPr>
      </w:pPr>
      <w:r>
        <w:t xml:space="preserve">Encuentra el valor de </w:t>
      </w:r>
      <m:oMath>
        <m:r>
          <m:t>546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Muestra cómo pensaste. Si te ayuda, usa bloques en base diez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27Z</dcterms:created>
  <dcterms:modified xsi:type="dcterms:W3CDTF">2022-12-14T23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FkgPknaQjT+2eXhbedCk47QAH9dQzXbMrVS8mpjggx9SHZla+RVRYfxInU07Fid9M5h+n/UczpQDA7vaaNVQ==</vt:lpwstr>
  </property>
</Properties>
</file>